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09DC67" w14:textId="77777777" w:rsidR="00D13956" w:rsidRDefault="00BF182A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59089A" wp14:editId="6CABC3B9">
                <wp:simplePos x="0" y="0"/>
                <wp:positionH relativeFrom="column">
                  <wp:posOffset>1584325</wp:posOffset>
                </wp:positionH>
                <wp:positionV relativeFrom="paragraph">
                  <wp:posOffset>7099300</wp:posOffset>
                </wp:positionV>
                <wp:extent cx="2412365" cy="342900"/>
                <wp:effectExtent l="0" t="0" r="0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236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0EF70" w14:textId="77777777" w:rsidR="001A59AA" w:rsidRPr="00BF182A" w:rsidRDefault="001A59AA">
                            <w:pPr>
                              <w:rPr>
                                <w:rFonts w:ascii="Open Sans" w:hAnsi="Open Sans"/>
                                <w:b/>
                                <w:color w:val="595959" w:themeColor="text1" w:themeTint="A6"/>
                              </w:rPr>
                            </w:pPr>
                            <w:r w:rsidRPr="00BF182A">
                              <w:rPr>
                                <w:rFonts w:ascii="Open Sans" w:hAnsi="Open Sans"/>
                                <w:b/>
                                <w:color w:val="595959" w:themeColor="text1" w:themeTint="A6"/>
                              </w:rPr>
                              <w:t>Date &amp; Time of Appoin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259089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124.75pt;margin-top:559pt;width:189.95pt;height:27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" filled="f" stroked="f">
                <v:textbox>
                  <w:txbxContent>
                    <w:p w14:paraId="2F50EF70" w14:textId="77777777" w:rsidR="001A59AA" w:rsidRPr="00BF182A" w:rsidRDefault="001A59AA">
                      <w:pPr>
                        <w:rPr>
                          <w:rFonts w:ascii="Open Sans" w:hAnsi="Open Sans"/>
                          <w:b/>
                          <w:color w:val="595959" w:themeColor="text1" w:themeTint="A6"/>
                        </w:rPr>
                      </w:pPr>
                      <w:r w:rsidRPr="00BF182A">
                        <w:rPr>
                          <w:rFonts w:ascii="Open Sans" w:hAnsi="Open Sans"/>
                          <w:b/>
                          <w:color w:val="595959" w:themeColor="text1" w:themeTint="A6"/>
                        </w:rPr>
                        <w:t>Date &amp; Time of Appoint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48090DD" wp14:editId="23421D1E">
                <wp:simplePos x="0" y="0"/>
                <wp:positionH relativeFrom="column">
                  <wp:posOffset>1530350</wp:posOffset>
                </wp:positionH>
                <wp:positionV relativeFrom="paragraph">
                  <wp:posOffset>1943735</wp:posOffset>
                </wp:positionV>
                <wp:extent cx="2465705" cy="34290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570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322D46" w14:textId="77777777" w:rsidR="001A59AA" w:rsidRPr="00BF182A" w:rsidRDefault="001A59AA">
                            <w:pPr>
                              <w:rPr>
                                <w:rFonts w:ascii="Open Sans" w:hAnsi="Open Sans"/>
                                <w:b/>
                                <w:color w:val="595959" w:themeColor="text1" w:themeTint="A6"/>
                              </w:rPr>
                            </w:pPr>
                            <w:r w:rsidRPr="00BF182A">
                              <w:rPr>
                                <w:rFonts w:ascii="Open Sans" w:hAnsi="Open Sans"/>
                                <w:b/>
                                <w:color w:val="595959" w:themeColor="text1" w:themeTint="A6"/>
                              </w:rPr>
                              <w:t>Date &amp; Time of Appoin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48090DD" id="Text Box 5" o:spid="_x0000_s1027" type="#_x0000_t202" style="position:absolute;margin-left:120.5pt;margin-top:153.05pt;width:194.15pt;height:2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" filled="f" stroked="f">
                <v:textbox>
                  <w:txbxContent>
                    <w:p w14:paraId="10322D46" w14:textId="77777777" w:rsidR="001A59AA" w:rsidRPr="00BF182A" w:rsidRDefault="001A59AA">
                      <w:pPr>
                        <w:rPr>
                          <w:rFonts w:ascii="Open Sans" w:hAnsi="Open Sans"/>
                          <w:b/>
                          <w:color w:val="595959" w:themeColor="text1" w:themeTint="A6"/>
                        </w:rPr>
                      </w:pPr>
                      <w:r w:rsidRPr="00BF182A">
                        <w:rPr>
                          <w:rFonts w:ascii="Open Sans" w:hAnsi="Open Sans"/>
                          <w:b/>
                          <w:color w:val="595959" w:themeColor="text1" w:themeTint="A6"/>
                        </w:rPr>
                        <w:t>Date &amp; Time of Appoint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B0757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A63CF88" wp14:editId="221D60C3">
                <wp:simplePos x="0" y="0"/>
                <wp:positionH relativeFrom="column">
                  <wp:posOffset>156210</wp:posOffset>
                </wp:positionH>
                <wp:positionV relativeFrom="paragraph">
                  <wp:posOffset>593090</wp:posOffset>
                </wp:positionV>
                <wp:extent cx="5029200" cy="778510"/>
                <wp:effectExtent l="0" t="0" r="0" b="254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0" cy="778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7F8DC3" w14:textId="77777777" w:rsidR="001A59AA" w:rsidRPr="001A59AA" w:rsidRDefault="001A59AA" w:rsidP="001A59AA">
                            <w:pPr>
                              <w:jc w:val="center"/>
                              <w:rPr>
                                <w:rFonts w:ascii="Open Sans" w:hAnsi="Open Sans"/>
                                <w:color w:val="595959" w:themeColor="text1" w:themeTint="A6"/>
                                <w:sz w:val="22"/>
                              </w:rPr>
                            </w:pPr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  <w:sz w:val="22"/>
                              </w:rPr>
                              <w:t>By Attending this Class and Signing Up Today, You Qualify for a $125.00 Personalized One-on-One Weight Loss Evaluation for only $25.00!</w:t>
                            </w:r>
                          </w:p>
                          <w:p w14:paraId="4A6E4CE1" w14:textId="77777777" w:rsidR="001A59AA" w:rsidRPr="001A59AA" w:rsidRDefault="001A59AA" w:rsidP="001A59AA">
                            <w:pPr>
                              <w:jc w:val="center"/>
                              <w:rPr>
                                <w:rFonts w:ascii="Open Sans" w:hAnsi="Open Sans"/>
                                <w:color w:val="595959" w:themeColor="text1" w:themeTint="A6"/>
                                <w:sz w:val="22"/>
                              </w:rPr>
                            </w:pPr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  <w:sz w:val="22"/>
                              </w:rPr>
                              <w:t>(Offer Good Today Only!)</w:t>
                            </w:r>
                          </w:p>
                          <w:p w14:paraId="048821D1" w14:textId="77777777" w:rsidR="001A59AA" w:rsidRPr="001A59AA" w:rsidRDefault="001A59AA" w:rsidP="001A59AA">
                            <w:pPr>
                              <w:jc w:val="center"/>
                              <w:rPr>
                                <w:rFonts w:ascii="Open Sans" w:hAnsi="Open Sans"/>
                                <w:color w:val="595959" w:themeColor="text1" w:themeTint="A6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63CF88" id="Text Box 7" o:spid="_x0000_s1028" type="#_x0000_t202" style="position:absolute;margin-left:12.3pt;margin-top:46.7pt;width:396pt;height:61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" filled="f" stroked="f">
                <v:textbox>
                  <w:txbxContent>
                    <w:p w14:paraId="3A7F8DC3" w14:textId="77777777" w:rsidR="001A59AA" w:rsidRPr="001A59AA" w:rsidRDefault="001A59AA" w:rsidP="001A59AA">
                      <w:pPr>
                        <w:jc w:val="center"/>
                        <w:rPr>
                          <w:rFonts w:ascii="Open Sans" w:hAnsi="Open Sans"/>
                          <w:color w:val="595959" w:themeColor="text1" w:themeTint="A6"/>
                          <w:sz w:val="22"/>
                        </w:rPr>
                      </w:pPr>
                      <w:r w:rsidRPr="001A59AA">
                        <w:rPr>
                          <w:rFonts w:ascii="Open Sans" w:hAnsi="Open Sans"/>
                          <w:color w:val="595959" w:themeColor="text1" w:themeTint="A6"/>
                          <w:sz w:val="22"/>
                        </w:rPr>
                        <w:t>By Attending this Class and Signing Up Today, You Qualify for a $125.00 Personalized One-on-One Weight Loss Evaluation for only $25.00!</w:t>
                      </w:r>
                    </w:p>
                    <w:p w14:paraId="4A6E4CE1" w14:textId="77777777" w:rsidR="001A59AA" w:rsidRPr="001A59AA" w:rsidRDefault="001A59AA" w:rsidP="001A59AA">
                      <w:pPr>
                        <w:jc w:val="center"/>
                        <w:rPr>
                          <w:rFonts w:ascii="Open Sans" w:hAnsi="Open Sans"/>
                          <w:color w:val="595959" w:themeColor="text1" w:themeTint="A6"/>
                          <w:sz w:val="22"/>
                        </w:rPr>
                      </w:pPr>
                      <w:r w:rsidRPr="001A59AA">
                        <w:rPr>
                          <w:rFonts w:ascii="Open Sans" w:hAnsi="Open Sans"/>
                          <w:color w:val="595959" w:themeColor="text1" w:themeTint="A6"/>
                          <w:sz w:val="22"/>
                        </w:rPr>
                        <w:t>(Offer Good Today Only!)</w:t>
                      </w:r>
                    </w:p>
                    <w:p w14:paraId="048821D1" w14:textId="77777777" w:rsidR="001A59AA" w:rsidRPr="001A59AA" w:rsidRDefault="001A59AA" w:rsidP="001A59AA">
                      <w:pPr>
                        <w:jc w:val="center"/>
                        <w:rPr>
                          <w:rFonts w:ascii="Open Sans" w:hAnsi="Open Sans"/>
                          <w:color w:val="595959" w:themeColor="text1" w:themeTint="A6"/>
                          <w:sz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A59A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C15CFD6" wp14:editId="4BD32B05">
                <wp:simplePos x="0" y="0"/>
                <wp:positionH relativeFrom="column">
                  <wp:posOffset>1409065</wp:posOffset>
                </wp:positionH>
                <wp:positionV relativeFrom="paragraph">
                  <wp:posOffset>8308340</wp:posOffset>
                </wp:positionV>
                <wp:extent cx="2973705" cy="448310"/>
                <wp:effectExtent l="0" t="0" r="0" b="889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3705" cy="44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A3A93E" w14:textId="77777777" w:rsidR="001A59AA" w:rsidRPr="001A59AA" w:rsidRDefault="001A59AA">
                            <w:pPr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  <w:t>(Clinic Address and Phone Number Go Her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15CFD6" id="Text Box 12" o:spid="_x0000_s1029" type="#_x0000_t202" style="position:absolute;margin-left:110.95pt;margin-top:654.2pt;width:234.15pt;height:35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" filled="f" stroked="f">
                <v:textbox>
                  <w:txbxContent>
                    <w:p w14:paraId="32A3A93E" w14:textId="77777777" w:rsidR="001A59AA" w:rsidRPr="001A59AA" w:rsidRDefault="001A59AA">
                      <w:pPr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1A59AA"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  <w:t>(Clinic Address and Phone Number Go Her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A59AA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263654" wp14:editId="77FF3AB6">
                <wp:simplePos x="0" y="0"/>
                <wp:positionH relativeFrom="column">
                  <wp:posOffset>-228600</wp:posOffset>
                </wp:positionH>
                <wp:positionV relativeFrom="paragraph">
                  <wp:posOffset>4895850</wp:posOffset>
                </wp:positionV>
                <wp:extent cx="5715000" cy="1257300"/>
                <wp:effectExtent l="0" t="0" r="0" b="1270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B3FB97" w14:textId="77777777" w:rsidR="001A59AA" w:rsidRPr="001A59AA" w:rsidRDefault="001A59AA" w:rsidP="003D4163">
                            <w:pPr>
                              <w:jc w:val="center"/>
                              <w:rPr>
                                <w:rFonts w:ascii="Open Sans" w:hAnsi="Open Sans"/>
                                <w:b/>
                                <w:color w:val="2298D9"/>
                                <w:sz w:val="52"/>
                                <w:u w:val="single"/>
                              </w:rPr>
                            </w:pPr>
                            <w:r w:rsidRPr="001A59AA">
                              <w:rPr>
                                <w:rFonts w:ascii="Open Sans" w:hAnsi="Open Sans"/>
                                <w:b/>
                                <w:color w:val="2298D9"/>
                                <w:sz w:val="52"/>
                                <w:u w:val="single"/>
                              </w:rPr>
                              <w:t>R</w:t>
                            </w:r>
                            <w:r>
                              <w:rPr>
                                <w:rFonts w:ascii="Open Sans" w:hAnsi="Open Sans"/>
                                <w:b/>
                                <w:color w:val="2298D9"/>
                                <w:sz w:val="52"/>
                                <w:u w:val="single"/>
                              </w:rPr>
                              <w:t>EMINDER FOR</w:t>
                            </w:r>
                            <w:r w:rsidRPr="001A59AA">
                              <w:rPr>
                                <w:rFonts w:ascii="Open Sans" w:hAnsi="Open Sans"/>
                                <w:b/>
                                <w:color w:val="2298D9"/>
                                <w:sz w:val="52"/>
                                <w:u w:val="single"/>
                              </w:rPr>
                              <w:t xml:space="preserve"> A</w:t>
                            </w:r>
                            <w:r>
                              <w:rPr>
                                <w:rFonts w:ascii="Open Sans" w:hAnsi="Open Sans"/>
                                <w:b/>
                                <w:color w:val="2298D9"/>
                                <w:sz w:val="52"/>
                                <w:u w:val="single"/>
                              </w:rPr>
                              <w:t>PPOINTMENT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91440" tIns="45720" rIns="91440" bIns="45720" numCol="1" spcCol="0" rtlCol="0" fromWordArt="0" anchor="t" anchorCtr="0" forceAA="0" compatLnSpc="1">
                        <a:prstTxWarp prst="textArchUp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63654" id="Text Box 8" o:spid="_x0000_s1030" type="#_x0000_t202" style="position:absolute;margin-left:-18pt;margin-top:385.5pt;width:450pt;height:9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" filled="f" stroked="f">
                <v:textbox>
                  <w:txbxContent>
                    <w:p w14:paraId="69B3FB97" w14:textId="77777777" w:rsidR="001A59AA" w:rsidRPr="001A59AA" w:rsidRDefault="001A59AA" w:rsidP="003D4163">
                      <w:pPr>
                        <w:jc w:val="center"/>
                        <w:rPr>
                          <w:rFonts w:ascii="Open Sans" w:hAnsi="Open Sans"/>
                          <w:b/>
                          <w:color w:val="2298D9"/>
                          <w:sz w:val="52"/>
                          <w:u w:val="single"/>
                        </w:rPr>
                      </w:pPr>
                      <w:r w:rsidRPr="001A59AA">
                        <w:rPr>
                          <w:rFonts w:ascii="Open Sans" w:hAnsi="Open Sans"/>
                          <w:b/>
                          <w:color w:val="2298D9"/>
                          <w:sz w:val="52"/>
                          <w:u w:val="single"/>
                        </w:rPr>
                        <w:t>R</w:t>
                      </w:r>
                      <w:r>
                        <w:rPr>
                          <w:rFonts w:ascii="Open Sans" w:hAnsi="Open Sans"/>
                          <w:b/>
                          <w:color w:val="2298D9"/>
                          <w:sz w:val="52"/>
                          <w:u w:val="single"/>
                        </w:rPr>
                        <w:t>EMINDER FOR</w:t>
                      </w:r>
                      <w:r w:rsidRPr="001A59AA">
                        <w:rPr>
                          <w:rFonts w:ascii="Open Sans" w:hAnsi="Open Sans"/>
                          <w:b/>
                          <w:color w:val="2298D9"/>
                          <w:sz w:val="52"/>
                          <w:u w:val="single"/>
                        </w:rPr>
                        <w:t xml:space="preserve"> A</w:t>
                      </w:r>
                      <w:r>
                        <w:rPr>
                          <w:rFonts w:ascii="Open Sans" w:hAnsi="Open Sans"/>
                          <w:b/>
                          <w:color w:val="2298D9"/>
                          <w:sz w:val="52"/>
                          <w:u w:val="single"/>
                        </w:rPr>
                        <w:t>PPOINT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A59AA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57C3E3F" wp14:editId="5A6CC08A">
                <wp:simplePos x="0" y="0"/>
                <wp:positionH relativeFrom="column">
                  <wp:posOffset>0</wp:posOffset>
                </wp:positionH>
                <wp:positionV relativeFrom="paragraph">
                  <wp:posOffset>6381750</wp:posOffset>
                </wp:positionV>
                <wp:extent cx="5143500" cy="457200"/>
                <wp:effectExtent l="0" t="0" r="0" b="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35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51E372" w14:textId="77777777" w:rsidR="001A59AA" w:rsidRPr="001A59AA" w:rsidRDefault="001A59AA" w:rsidP="001A59AA">
                            <w:pPr>
                              <w:rPr>
                                <w:rFonts w:ascii="Open Sans" w:hAnsi="Open Sans"/>
                                <w:color w:val="595959" w:themeColor="text1" w:themeTint="A6"/>
                              </w:rPr>
                            </w:pPr>
                            <w:proofErr w:type="gramStart"/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</w:rPr>
                              <w:t>Name:_</w:t>
                            </w:r>
                            <w:proofErr w:type="gramEnd"/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</w:rPr>
                              <w:t>_____________________________________________________</w:t>
                            </w:r>
                          </w:p>
                          <w:p w14:paraId="348F899F" w14:textId="77777777" w:rsidR="001A59AA" w:rsidRPr="001A59AA" w:rsidRDefault="001A59AA" w:rsidP="001A59AA">
                            <w:pPr>
                              <w:rPr>
                                <w:color w:val="595959" w:themeColor="text1" w:themeTint="A6"/>
                              </w:rPr>
                            </w:pPr>
                          </w:p>
                          <w:p w14:paraId="019F603F" w14:textId="77777777" w:rsidR="001A59AA" w:rsidRPr="001A59AA" w:rsidRDefault="001A59AA">
                            <w:pPr>
                              <w:rPr>
                                <w:color w:val="595959" w:themeColor="text1" w:themeTint="A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7C3E3F" id="Text Box 10" o:spid="_x0000_s1031" type="#_x0000_t202" style="position:absolute;margin-left:0;margin-top:502.5pt;width:405pt;height:3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" filled="f" stroked="f">
                <v:textbox>
                  <w:txbxContent>
                    <w:p w14:paraId="6451E372" w14:textId="77777777" w:rsidR="001A59AA" w:rsidRPr="001A59AA" w:rsidRDefault="001A59AA" w:rsidP="001A59AA">
                      <w:pPr>
                        <w:rPr>
                          <w:rFonts w:ascii="Open Sans" w:hAnsi="Open Sans"/>
                          <w:color w:val="595959" w:themeColor="text1" w:themeTint="A6"/>
                        </w:rPr>
                      </w:pPr>
                      <w:proofErr w:type="gramStart"/>
                      <w:r w:rsidRPr="001A59AA">
                        <w:rPr>
                          <w:rFonts w:ascii="Open Sans" w:hAnsi="Open Sans"/>
                          <w:color w:val="595959" w:themeColor="text1" w:themeTint="A6"/>
                        </w:rPr>
                        <w:t>Name:_</w:t>
                      </w:r>
                      <w:proofErr w:type="gramEnd"/>
                      <w:r w:rsidRPr="001A59AA">
                        <w:rPr>
                          <w:rFonts w:ascii="Open Sans" w:hAnsi="Open Sans"/>
                          <w:color w:val="595959" w:themeColor="text1" w:themeTint="A6"/>
                        </w:rPr>
                        <w:t>_____________________________________________________</w:t>
                      </w:r>
                    </w:p>
                    <w:p w14:paraId="348F899F" w14:textId="77777777" w:rsidR="001A59AA" w:rsidRPr="001A59AA" w:rsidRDefault="001A59AA" w:rsidP="001A59AA">
                      <w:pPr>
                        <w:rPr>
                          <w:color w:val="595959" w:themeColor="text1" w:themeTint="A6"/>
                        </w:rPr>
                      </w:pPr>
                    </w:p>
                    <w:p w14:paraId="019F603F" w14:textId="77777777" w:rsidR="001A59AA" w:rsidRPr="001A59AA" w:rsidRDefault="001A59AA">
                      <w:pPr>
                        <w:rPr>
                          <w:color w:val="595959" w:themeColor="text1" w:themeTint="A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A59AA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9235D2E" wp14:editId="7CBA6887">
                <wp:simplePos x="0" y="0"/>
                <wp:positionH relativeFrom="column">
                  <wp:posOffset>233680</wp:posOffset>
                </wp:positionH>
                <wp:positionV relativeFrom="paragraph">
                  <wp:posOffset>5603240</wp:posOffset>
                </wp:positionV>
                <wp:extent cx="5029200" cy="778510"/>
                <wp:effectExtent l="0" t="0" r="0" b="889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0" cy="778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23E293" w14:textId="77777777" w:rsidR="001A59AA" w:rsidRPr="001A59AA" w:rsidRDefault="001A59AA" w:rsidP="001A59AA">
                            <w:pPr>
                              <w:jc w:val="center"/>
                              <w:rPr>
                                <w:rFonts w:ascii="Open Sans" w:hAnsi="Open Sans"/>
                                <w:color w:val="595959" w:themeColor="text1" w:themeTint="A6"/>
                                <w:sz w:val="22"/>
                              </w:rPr>
                            </w:pPr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  <w:sz w:val="22"/>
                              </w:rPr>
                              <w:t>By Attending this Class and Signing Up Today, You Qualify for a $125.00 Personalized One-on-One Weight Loss Evaluation for only $25.00!</w:t>
                            </w:r>
                          </w:p>
                          <w:p w14:paraId="74B81264" w14:textId="77777777" w:rsidR="001A59AA" w:rsidRPr="001A59AA" w:rsidRDefault="001A59AA" w:rsidP="001A59AA">
                            <w:pPr>
                              <w:jc w:val="center"/>
                              <w:rPr>
                                <w:rFonts w:ascii="Open Sans" w:hAnsi="Open Sans"/>
                                <w:color w:val="595959" w:themeColor="text1" w:themeTint="A6"/>
                                <w:sz w:val="22"/>
                              </w:rPr>
                            </w:pPr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  <w:sz w:val="22"/>
                              </w:rPr>
                              <w:t>(Offer Good Today Only!)</w:t>
                            </w:r>
                          </w:p>
                          <w:p w14:paraId="54A6833C" w14:textId="77777777" w:rsidR="001A59AA" w:rsidRPr="001A59AA" w:rsidRDefault="001A59AA" w:rsidP="001A59AA">
                            <w:pPr>
                              <w:jc w:val="center"/>
                              <w:rPr>
                                <w:rFonts w:ascii="Open Sans" w:hAnsi="Open Sans"/>
                                <w:color w:val="595959" w:themeColor="text1" w:themeTint="A6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235D2E" id="Text Box 13" o:spid="_x0000_s1032" type="#_x0000_t202" style="position:absolute;margin-left:18.4pt;margin-top:441.2pt;width:396pt;height:6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" filled="f" stroked="f">
                <v:textbox>
                  <w:txbxContent>
                    <w:p w14:paraId="4D23E293" w14:textId="77777777" w:rsidR="001A59AA" w:rsidRPr="001A59AA" w:rsidRDefault="001A59AA" w:rsidP="001A59AA">
                      <w:pPr>
                        <w:jc w:val="center"/>
                        <w:rPr>
                          <w:rFonts w:ascii="Open Sans" w:hAnsi="Open Sans"/>
                          <w:color w:val="595959" w:themeColor="text1" w:themeTint="A6"/>
                          <w:sz w:val="22"/>
                        </w:rPr>
                      </w:pPr>
                      <w:r w:rsidRPr="001A59AA">
                        <w:rPr>
                          <w:rFonts w:ascii="Open Sans" w:hAnsi="Open Sans"/>
                          <w:color w:val="595959" w:themeColor="text1" w:themeTint="A6"/>
                          <w:sz w:val="22"/>
                        </w:rPr>
                        <w:t>By Attending this Class and Signing Up Today, You Qualify for a $125.00 Personalized One-on-One Weight Loss Evaluation for only $25.00!</w:t>
                      </w:r>
                    </w:p>
                    <w:p w14:paraId="74B81264" w14:textId="77777777" w:rsidR="001A59AA" w:rsidRPr="001A59AA" w:rsidRDefault="001A59AA" w:rsidP="001A59AA">
                      <w:pPr>
                        <w:jc w:val="center"/>
                        <w:rPr>
                          <w:rFonts w:ascii="Open Sans" w:hAnsi="Open Sans"/>
                          <w:color w:val="595959" w:themeColor="text1" w:themeTint="A6"/>
                          <w:sz w:val="22"/>
                        </w:rPr>
                      </w:pPr>
                      <w:r w:rsidRPr="001A59AA">
                        <w:rPr>
                          <w:rFonts w:ascii="Open Sans" w:hAnsi="Open Sans"/>
                          <w:color w:val="595959" w:themeColor="text1" w:themeTint="A6"/>
                          <w:sz w:val="22"/>
                        </w:rPr>
                        <w:t>(Offer Good Today Only!)</w:t>
                      </w:r>
                    </w:p>
                    <w:p w14:paraId="54A6833C" w14:textId="77777777" w:rsidR="001A59AA" w:rsidRPr="001A59AA" w:rsidRDefault="001A59AA" w:rsidP="001A59AA">
                      <w:pPr>
                        <w:jc w:val="center"/>
                        <w:rPr>
                          <w:rFonts w:ascii="Open Sans" w:hAnsi="Open Sans"/>
                          <w:color w:val="595959" w:themeColor="text1" w:themeTint="A6"/>
                          <w:sz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A59A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48F370" wp14:editId="07AFD4DA">
                <wp:simplePos x="0" y="0"/>
                <wp:positionH relativeFrom="column">
                  <wp:posOffset>-228600</wp:posOffset>
                </wp:positionH>
                <wp:positionV relativeFrom="paragraph">
                  <wp:posOffset>-114300</wp:posOffset>
                </wp:positionV>
                <wp:extent cx="5715000" cy="1257300"/>
                <wp:effectExtent l="0" t="0" r="0" b="1270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474256" w14:textId="2A793B9B" w:rsidR="001A59AA" w:rsidRPr="001A59AA" w:rsidRDefault="001A59AA" w:rsidP="003D4163">
                            <w:pPr>
                              <w:jc w:val="center"/>
                              <w:rPr>
                                <w:rFonts w:ascii="Open Sans" w:hAnsi="Open Sans"/>
                                <w:b/>
                                <w:color w:val="2298D9"/>
                                <w:sz w:val="52"/>
                                <w:u w:val="single"/>
                              </w:rPr>
                            </w:pPr>
                            <w:r w:rsidRPr="001A59AA">
                              <w:rPr>
                                <w:rFonts w:ascii="Open Sans" w:hAnsi="Open Sans"/>
                                <w:b/>
                                <w:color w:val="2298D9"/>
                                <w:sz w:val="52"/>
                                <w:u w:val="single"/>
                              </w:rPr>
                              <w:t>ONE-ON-ONE EVALUATION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91440" tIns="45720" rIns="91440" bIns="45720" numCol="1" spcCol="0" rtlCol="0" fromWordArt="0" anchor="t" anchorCtr="0" forceAA="0" compatLnSpc="1">
                        <a:prstTxWarp prst="textArchUp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8F370" id="Text Box 2" o:spid="_x0000_s1033" type="#_x0000_t202" style="position:absolute;margin-left:-18pt;margin-top:-9pt;width:450pt;height:9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" filled="f" stroked="f">
                <v:textbox>
                  <w:txbxContent>
                    <w:p w14:paraId="51474256" w14:textId="2A793B9B" w:rsidR="001A59AA" w:rsidRPr="001A59AA" w:rsidRDefault="001A59AA" w:rsidP="003D4163">
                      <w:pPr>
                        <w:jc w:val="center"/>
                        <w:rPr>
                          <w:rFonts w:ascii="Open Sans" w:hAnsi="Open Sans"/>
                          <w:b/>
                          <w:color w:val="2298D9"/>
                          <w:sz w:val="52"/>
                          <w:u w:val="single"/>
                        </w:rPr>
                      </w:pPr>
                      <w:r w:rsidRPr="001A59AA">
                        <w:rPr>
                          <w:rFonts w:ascii="Open Sans" w:hAnsi="Open Sans"/>
                          <w:b/>
                          <w:color w:val="2298D9"/>
                          <w:sz w:val="52"/>
                          <w:u w:val="single"/>
                        </w:rPr>
                        <w:t>ONE-ON-ONE EVALU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0" w:name="_GoBack"/>
      <w:r w:rsidR="001A59AA">
        <w:rPr>
          <w:noProof/>
        </w:rPr>
        <w:drawing>
          <wp:anchor distT="0" distB="0" distL="114300" distR="114300" simplePos="0" relativeHeight="251658240" behindDoc="1" locked="0" layoutInCell="1" allowOverlap="1" wp14:anchorId="7F855568" wp14:editId="392A690C">
            <wp:simplePos x="0" y="0"/>
            <wp:positionH relativeFrom="column">
              <wp:posOffset>-6400800</wp:posOffset>
            </wp:positionH>
            <wp:positionV relativeFrom="paragraph">
              <wp:posOffset>-914400</wp:posOffset>
            </wp:positionV>
            <wp:extent cx="7772400" cy="10051415"/>
            <wp:effectExtent l="0" t="0" r="0" b="6985"/>
            <wp:wrapNone/>
            <wp:docPr id="1" name="Picture 1" descr="Untitled:Users:maccyadalid:Desktop:Elmer:Club reduce file:Free One-on-One Evalu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:Users:maccyadalid:Desktop:Elmer:Club reduce file:Free One-on-One Evaluation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1A59A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0CCB5A" wp14:editId="24E1F4F1">
                <wp:simplePos x="0" y="0"/>
                <wp:positionH relativeFrom="column">
                  <wp:posOffset>0</wp:posOffset>
                </wp:positionH>
                <wp:positionV relativeFrom="paragraph">
                  <wp:posOffset>1371600</wp:posOffset>
                </wp:positionV>
                <wp:extent cx="5143500" cy="457200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35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1027B1" w14:textId="77777777" w:rsidR="001A59AA" w:rsidRPr="001A59AA" w:rsidRDefault="001A59AA" w:rsidP="001A59AA">
                            <w:pPr>
                              <w:rPr>
                                <w:rFonts w:ascii="Open Sans" w:hAnsi="Open Sans"/>
                                <w:color w:val="595959" w:themeColor="text1" w:themeTint="A6"/>
                              </w:rPr>
                            </w:pPr>
                            <w:proofErr w:type="gramStart"/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</w:rPr>
                              <w:t>Name:_</w:t>
                            </w:r>
                            <w:proofErr w:type="gramEnd"/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</w:rPr>
                              <w:t>_____________________________________________________</w:t>
                            </w:r>
                          </w:p>
                          <w:p w14:paraId="13CFB866" w14:textId="77777777" w:rsidR="001A59AA" w:rsidRPr="001A59AA" w:rsidRDefault="001A59AA" w:rsidP="001A59AA">
                            <w:pPr>
                              <w:rPr>
                                <w:color w:val="595959" w:themeColor="text1" w:themeTint="A6"/>
                              </w:rPr>
                            </w:pPr>
                          </w:p>
                          <w:p w14:paraId="22E1E7B7" w14:textId="77777777" w:rsidR="001A59AA" w:rsidRPr="001A59AA" w:rsidRDefault="001A59AA">
                            <w:pPr>
                              <w:rPr>
                                <w:color w:val="595959" w:themeColor="text1" w:themeTint="A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0CCB5A" id="Text Box 4" o:spid="_x0000_s1034" type="#_x0000_t202" style="position:absolute;margin-left:0;margin-top:108pt;width:405pt;height:3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" filled="f" stroked="f">
                <v:textbox>
                  <w:txbxContent>
                    <w:p w14:paraId="711027B1" w14:textId="77777777" w:rsidR="001A59AA" w:rsidRPr="001A59AA" w:rsidRDefault="001A59AA" w:rsidP="001A59AA">
                      <w:pPr>
                        <w:rPr>
                          <w:rFonts w:ascii="Open Sans" w:hAnsi="Open Sans"/>
                          <w:color w:val="595959" w:themeColor="text1" w:themeTint="A6"/>
                        </w:rPr>
                      </w:pPr>
                      <w:proofErr w:type="gramStart"/>
                      <w:r w:rsidRPr="001A59AA">
                        <w:rPr>
                          <w:rFonts w:ascii="Open Sans" w:hAnsi="Open Sans"/>
                          <w:color w:val="595959" w:themeColor="text1" w:themeTint="A6"/>
                        </w:rPr>
                        <w:t>Name:_</w:t>
                      </w:r>
                      <w:proofErr w:type="gramEnd"/>
                      <w:r w:rsidRPr="001A59AA">
                        <w:rPr>
                          <w:rFonts w:ascii="Open Sans" w:hAnsi="Open Sans"/>
                          <w:color w:val="595959" w:themeColor="text1" w:themeTint="A6"/>
                        </w:rPr>
                        <w:t>_____________________________________________________</w:t>
                      </w:r>
                    </w:p>
                    <w:p w14:paraId="13CFB866" w14:textId="77777777" w:rsidR="001A59AA" w:rsidRPr="001A59AA" w:rsidRDefault="001A59AA" w:rsidP="001A59AA">
                      <w:pPr>
                        <w:rPr>
                          <w:color w:val="595959" w:themeColor="text1" w:themeTint="A6"/>
                        </w:rPr>
                      </w:pPr>
                    </w:p>
                    <w:p w14:paraId="22E1E7B7" w14:textId="77777777" w:rsidR="001A59AA" w:rsidRPr="001A59AA" w:rsidRDefault="001A59AA">
                      <w:pPr>
                        <w:rPr>
                          <w:color w:val="595959" w:themeColor="text1" w:themeTint="A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A59A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7E92B4" wp14:editId="11CEAC01">
                <wp:simplePos x="0" y="0"/>
                <wp:positionH relativeFrom="column">
                  <wp:posOffset>1227455</wp:posOffset>
                </wp:positionH>
                <wp:positionV relativeFrom="paragraph">
                  <wp:posOffset>324485</wp:posOffset>
                </wp:positionV>
                <wp:extent cx="2857500" cy="45720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EEB7A9" w14:textId="77777777" w:rsidR="001A59AA" w:rsidRPr="001A59AA" w:rsidRDefault="001A59AA" w:rsidP="001A59AA">
                            <w:pPr>
                              <w:jc w:val="center"/>
                              <w:rPr>
                                <w:rFonts w:ascii="Open Sans" w:hAnsi="Open Sans"/>
                                <w:b/>
                                <w:color w:val="595959" w:themeColor="text1" w:themeTint="A6"/>
                                <w:sz w:val="22"/>
                              </w:rPr>
                            </w:pPr>
                            <w:r w:rsidRPr="001A59AA">
                              <w:rPr>
                                <w:rFonts w:ascii="Open Sans" w:hAnsi="Open Sans"/>
                                <w:b/>
                                <w:color w:val="595959" w:themeColor="text1" w:themeTint="A6"/>
                                <w:sz w:val="22"/>
                              </w:rPr>
                              <w:t>Return this Copy to Us Ton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7E92B4" id="Text Box 3" o:spid="_x0000_s1035" type="#_x0000_t202" style="position:absolute;margin-left:96.65pt;margin-top:25.55pt;width:225pt;height:3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" filled="f" stroked="f">
                <v:textbox>
                  <w:txbxContent>
                    <w:p w14:paraId="72EEB7A9" w14:textId="77777777" w:rsidR="001A59AA" w:rsidRPr="001A59AA" w:rsidRDefault="001A59AA" w:rsidP="001A59AA">
                      <w:pPr>
                        <w:jc w:val="center"/>
                        <w:rPr>
                          <w:rFonts w:ascii="Open Sans" w:hAnsi="Open Sans"/>
                          <w:b/>
                          <w:color w:val="595959" w:themeColor="text1" w:themeTint="A6"/>
                          <w:sz w:val="22"/>
                        </w:rPr>
                      </w:pPr>
                      <w:r w:rsidRPr="001A59AA">
                        <w:rPr>
                          <w:rFonts w:ascii="Open Sans" w:hAnsi="Open Sans"/>
                          <w:b/>
                          <w:color w:val="595959" w:themeColor="text1" w:themeTint="A6"/>
                          <w:sz w:val="22"/>
                        </w:rPr>
                        <w:t>Return this Copy to Us Tonigh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A59A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A96713" wp14:editId="3DE40D08">
                <wp:simplePos x="0" y="0"/>
                <wp:positionH relativeFrom="column">
                  <wp:posOffset>112395</wp:posOffset>
                </wp:positionH>
                <wp:positionV relativeFrom="paragraph">
                  <wp:posOffset>3219450</wp:posOffset>
                </wp:positionV>
                <wp:extent cx="5143500" cy="448310"/>
                <wp:effectExtent l="0" t="0" r="0" b="889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3500" cy="44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0CE832" w14:textId="77777777" w:rsidR="001A59AA" w:rsidRPr="001A59AA" w:rsidRDefault="001A59AA" w:rsidP="001A59AA">
                            <w:pPr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Form of Payment:            </w:t>
                            </w:r>
                            <w:r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1A59AA">
                              <w:rPr>
                                <w:rFonts w:ascii="Wingdings" w:hAnsi="Wingdings"/>
                                <w:color w:val="595959" w:themeColor="text1" w:themeTint="A6"/>
                                <w:sz w:val="20"/>
                                <w:szCs w:val="20"/>
                              </w:rPr>
                              <w:t></w:t>
                            </w:r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Cash           </w:t>
                            </w:r>
                            <w:r w:rsidRPr="001A59AA">
                              <w:rPr>
                                <w:rFonts w:ascii="Wingdings" w:hAnsi="Wingdings"/>
                                <w:color w:val="595959" w:themeColor="text1" w:themeTint="A6"/>
                                <w:sz w:val="20"/>
                                <w:szCs w:val="20"/>
                              </w:rPr>
                              <w:t></w:t>
                            </w:r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Check              </w:t>
                            </w:r>
                            <w:r w:rsidRPr="001A59AA">
                              <w:rPr>
                                <w:rFonts w:ascii="Wingdings" w:hAnsi="Wingdings"/>
                                <w:color w:val="595959" w:themeColor="text1" w:themeTint="A6"/>
                                <w:sz w:val="20"/>
                                <w:szCs w:val="20"/>
                              </w:rPr>
                              <w:t></w:t>
                            </w:r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  <w:t>Credit Card</w:t>
                            </w:r>
                          </w:p>
                          <w:p w14:paraId="63347EF5" w14:textId="77777777" w:rsidR="001A59AA" w:rsidRPr="001A59AA" w:rsidRDefault="001A59AA" w:rsidP="001A59AA">
                            <w:pPr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1A59AA"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  <w:t>(Clinic Address and Phone Number Go Here)</w:t>
                            </w:r>
                          </w:p>
                          <w:p w14:paraId="6FF77111" w14:textId="77777777" w:rsidR="001A59AA" w:rsidRPr="001A59AA" w:rsidRDefault="001A59AA">
                            <w:pPr>
                              <w:rPr>
                                <w:rFonts w:ascii="Open Sans" w:hAnsi="Open Sans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96713" id="Text Box 6" o:spid="_x0000_s1036" type="#_x0000_t202" style="position:absolute;margin-left:8.85pt;margin-top:253.5pt;width:405pt;height:35.3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" filled="f" stroked="f">
                <v:textbox>
                  <w:txbxContent>
                    <w:p w14:paraId="2D0CE832" w14:textId="77777777" w:rsidR="001A59AA" w:rsidRPr="001A59AA" w:rsidRDefault="001A59AA" w:rsidP="001A59AA">
                      <w:pPr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1A59AA"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  <w:t xml:space="preserve">Form of Payment:            </w:t>
                      </w:r>
                      <w:r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1A59AA">
                        <w:rPr>
                          <w:rFonts w:ascii="Wingdings" w:hAnsi="Wingdings"/>
                          <w:color w:val="595959" w:themeColor="text1" w:themeTint="A6"/>
                          <w:sz w:val="20"/>
                          <w:szCs w:val="20"/>
                        </w:rPr>
                        <w:t></w:t>
                      </w:r>
                      <w:r w:rsidRPr="001A59AA"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  <w:t xml:space="preserve">Cash           </w:t>
                      </w:r>
                      <w:r w:rsidRPr="001A59AA">
                        <w:rPr>
                          <w:rFonts w:ascii="Wingdings" w:hAnsi="Wingdings"/>
                          <w:color w:val="595959" w:themeColor="text1" w:themeTint="A6"/>
                          <w:sz w:val="20"/>
                          <w:szCs w:val="20"/>
                        </w:rPr>
                        <w:t></w:t>
                      </w:r>
                      <w:r w:rsidRPr="001A59AA"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  <w:t xml:space="preserve">Check              </w:t>
                      </w:r>
                      <w:r w:rsidRPr="001A59AA">
                        <w:rPr>
                          <w:rFonts w:ascii="Wingdings" w:hAnsi="Wingdings"/>
                          <w:color w:val="595959" w:themeColor="text1" w:themeTint="A6"/>
                          <w:sz w:val="20"/>
                          <w:szCs w:val="20"/>
                        </w:rPr>
                        <w:t></w:t>
                      </w:r>
                      <w:r w:rsidRPr="001A59AA"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  <w:t>Credit Card</w:t>
                      </w:r>
                    </w:p>
                    <w:p w14:paraId="63347EF5" w14:textId="77777777" w:rsidR="001A59AA" w:rsidRPr="001A59AA" w:rsidRDefault="001A59AA" w:rsidP="001A59AA">
                      <w:pPr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1A59AA"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1A59AA"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1A59AA"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  <w:tab/>
                        <w:t xml:space="preserve">        </w:t>
                      </w:r>
                      <w:r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  <w:t xml:space="preserve">      </w:t>
                      </w:r>
                      <w:r w:rsidRPr="001A59AA"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  <w:t>(Clinic Address and Phone Number Go Here)</w:t>
                      </w:r>
                    </w:p>
                    <w:p w14:paraId="6FF77111" w14:textId="77777777" w:rsidR="001A59AA" w:rsidRPr="001A59AA" w:rsidRDefault="001A59AA">
                      <w:pPr>
                        <w:rPr>
                          <w:rFonts w:ascii="Open Sans" w:hAnsi="Open Sans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13956" w:rsidSect="00D1395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altName w:val="Tahoma"/>
    <w:charset w:val="00"/>
    <w:family w:val="auto"/>
    <w:pitch w:val="variable"/>
    <w:sig w:usb0="00000001" w:usb1="4000205B" w:usb2="00000028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TMxMDY1NTQwNjRU0lEKTi0uzszPAykwrAUAnYaGxywAAAA="/>
  </w:docVars>
  <w:rsids>
    <w:rsidRoot w:val="009734CC"/>
    <w:rsid w:val="001A59AA"/>
    <w:rsid w:val="003B0757"/>
    <w:rsid w:val="003D4163"/>
    <w:rsid w:val="009734CC"/>
    <w:rsid w:val="00BF182A"/>
    <w:rsid w:val="00D13956"/>
    <w:rsid w:val="00DC6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19A732"/>
  <w14:defaultImageDpi w14:val="330"/>
  <w15:docId w15:val="{A942F2F7-AEC2-4AC3-90B2-2CD2A5092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34C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4C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56</Company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cy Adalid</dc:creator>
  <cp:lastModifiedBy>Ceara Nobles</cp:lastModifiedBy>
  <cp:revision>2</cp:revision>
  <dcterms:created xsi:type="dcterms:W3CDTF">2019-10-22T22:20:00Z</dcterms:created>
  <dcterms:modified xsi:type="dcterms:W3CDTF">2019-10-22T22:20:00Z</dcterms:modified>
</cp:coreProperties>
</file>